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AEEC21" w14:textId="77777777" w:rsidR="00933AE7" w:rsidRPr="00B13808" w:rsidRDefault="00933AE7" w:rsidP="005F4013">
      <w:pPr>
        <w:pStyle w:val="MyTitle"/>
        <w:jc w:val="left"/>
      </w:pPr>
      <w:r>
        <w:t>Rainbow Hero Co</w:t>
      </w:r>
    </w:p>
    <w:p w14:paraId="6771BCFE" w14:textId="4470E43F" w:rsidR="00446DA8" w:rsidRPr="00B13808" w:rsidRDefault="00446DA8" w:rsidP="005F4013">
      <w:pPr>
        <w:pStyle w:val="MyTitle"/>
        <w:jc w:val="left"/>
      </w:pPr>
      <w:r w:rsidRPr="00A45919">
        <w:t>EMPLOYEE GRIEVANCE PROCEDURE</w:t>
      </w:r>
    </w:p>
    <w:p w14:paraId="116C3837" w14:textId="77777777" w:rsidR="00446DA8" w:rsidRDefault="00446DA8" w:rsidP="00446DA8">
      <w:pPr>
        <w:rPr>
          <w:rFonts w:cstheme="minorHAnsi"/>
          <w:iCs/>
          <w:sz w:val="24"/>
          <w:szCs w:val="24"/>
        </w:rPr>
      </w:pPr>
    </w:p>
    <w:p w14:paraId="7FB54495" w14:textId="77777777" w:rsidR="00446DA8" w:rsidRPr="00CC25AD" w:rsidRDefault="00446DA8" w:rsidP="00424943">
      <w:pPr>
        <w:pStyle w:val="ListParagraph"/>
        <w:spacing w:before="60"/>
        <w:ind w:left="0"/>
        <w:rPr>
          <w:rFonts w:ascii="Corbel" w:hAnsi="Corbel" w:cs="Tahoma"/>
          <w:b/>
        </w:rPr>
      </w:pPr>
      <w:r w:rsidRPr="00CC25AD">
        <w:rPr>
          <w:rFonts w:ascii="Corbel" w:hAnsi="Corbel" w:cs="Tahoma"/>
          <w:b/>
        </w:rPr>
        <w:t>INTRODUCTION</w:t>
      </w:r>
    </w:p>
    <w:p w14:paraId="68150794" w14:textId="43B80764" w:rsidR="00446DA8" w:rsidRDefault="00643142" w:rsidP="00DE7265">
      <w:pPr>
        <w:pStyle w:val="MyStyle"/>
      </w:pPr>
      <w:r>
        <w:t xml:space="preserve">This procedure provides a step-by-step guide to </w:t>
      </w:r>
      <w:r w:rsidR="00E916DE">
        <w:t>resolving</w:t>
      </w:r>
      <w:r>
        <w:t xml:space="preserve"> &amp; manage </w:t>
      </w:r>
      <w:r w:rsidR="00E916DE">
        <w:t>work-related</w:t>
      </w:r>
      <w:r>
        <w:t xml:space="preserve"> grievances</w:t>
      </w:r>
      <w:r w:rsidR="00E916DE">
        <w:t xml:space="preserve"> &amp; disputes.</w:t>
      </w:r>
    </w:p>
    <w:p w14:paraId="09D0B7EC" w14:textId="3E1501BA" w:rsidR="00446DA8" w:rsidRPr="00CC25AD" w:rsidRDefault="00446DA8" w:rsidP="00424943">
      <w:pPr>
        <w:spacing w:before="60"/>
        <w:rPr>
          <w:rFonts w:ascii="Corbel" w:hAnsi="Corbel" w:cs="Tahoma"/>
          <w:b/>
        </w:rPr>
      </w:pPr>
      <w:r w:rsidRPr="00CC25AD">
        <w:rPr>
          <w:rFonts w:ascii="Corbel" w:hAnsi="Corbel" w:cs="Tahoma"/>
          <w:b/>
        </w:rPr>
        <w:t>GRIEVANCE REPORTING</w:t>
      </w:r>
    </w:p>
    <w:p w14:paraId="272C9594" w14:textId="06006810" w:rsidR="00446DA8" w:rsidRDefault="00446DA8" w:rsidP="004E014E">
      <w:r w:rsidRPr="00CC25AD">
        <w:t xml:space="preserve">What an employee should do if she/he would like to report </w:t>
      </w:r>
      <w:r w:rsidR="00E26631">
        <w:t xml:space="preserve">a </w:t>
      </w:r>
      <w:r w:rsidRPr="00CC25AD">
        <w:t>grievance?</w:t>
      </w:r>
      <w:r>
        <w:t xml:space="preserve"> Who should they contact first and how should they attempt to resolve the issue before escalating to management?</w:t>
      </w:r>
    </w:p>
    <w:p w14:paraId="13ABD158" w14:textId="763A9EF0" w:rsidR="001A0C39" w:rsidRDefault="001A0C39" w:rsidP="00DE7265">
      <w:pPr>
        <w:pStyle w:val="MyStyle"/>
      </w:pPr>
      <w:r>
        <w:t>The first instance of any issues should be attempted to be resolved informally</w:t>
      </w:r>
      <w:r w:rsidR="0032120F">
        <w:t>. This is before a formal complaint is made that is if the employee feels comfortable doing so.</w:t>
      </w:r>
    </w:p>
    <w:p w14:paraId="58A4F465" w14:textId="2CED55A5" w:rsidR="00E916DE" w:rsidRDefault="00E8206A" w:rsidP="00DE7265">
      <w:pPr>
        <w:pStyle w:val="MyStyle"/>
      </w:pPr>
      <w:r>
        <w:t xml:space="preserve">How you should attempt to resolve the issue is </w:t>
      </w:r>
      <w:r w:rsidR="001242C3">
        <w:t xml:space="preserve">by </w:t>
      </w:r>
      <w:r>
        <w:t xml:space="preserve">confronting the other party &amp; </w:t>
      </w:r>
      <w:r w:rsidR="001242C3">
        <w:t>discuss</w:t>
      </w:r>
      <w:r>
        <w:t xml:space="preserve"> what is wrong</w:t>
      </w:r>
      <w:r w:rsidR="001242C3">
        <w:t xml:space="preserve"> but if you are not comfortable doing so then go to the first contact.</w:t>
      </w:r>
    </w:p>
    <w:p w14:paraId="2299E74E" w14:textId="054B618C" w:rsidR="00E8206A" w:rsidRPr="00CC25AD" w:rsidRDefault="00E8206A" w:rsidP="00DE7265">
      <w:pPr>
        <w:pStyle w:val="MyStyle"/>
      </w:pPr>
      <w:r>
        <w:t>Your first contact to report a grievance is a supervisor.</w:t>
      </w:r>
    </w:p>
    <w:p w14:paraId="7473151F" w14:textId="77777777" w:rsidR="00446DA8" w:rsidRPr="00CC25AD" w:rsidRDefault="00446DA8" w:rsidP="00424943">
      <w:pPr>
        <w:spacing w:before="60"/>
        <w:rPr>
          <w:rFonts w:ascii="Corbel" w:hAnsi="Corbel" w:cs="Tahoma"/>
          <w:b/>
        </w:rPr>
      </w:pPr>
      <w:r>
        <w:rPr>
          <w:rFonts w:ascii="Corbel" w:hAnsi="Corbel" w:cs="Tahoma"/>
          <w:b/>
        </w:rPr>
        <w:t>INFORMAL REPORTING</w:t>
      </w:r>
    </w:p>
    <w:p w14:paraId="5E01E846" w14:textId="77777777" w:rsidR="0029310C" w:rsidRDefault="00446DA8" w:rsidP="009716CB">
      <w:r w:rsidRPr="00CC25AD">
        <w:t>What should an employee do if the issue was not resolved</w:t>
      </w:r>
      <w:r>
        <w:t>?</w:t>
      </w:r>
    </w:p>
    <w:p w14:paraId="7DFE359A" w14:textId="28ED1C59" w:rsidR="00446DA8" w:rsidRDefault="009444EA" w:rsidP="00DE7265">
      <w:pPr>
        <w:pStyle w:val="MyStyle"/>
      </w:pPr>
      <w:r>
        <w:t xml:space="preserve">If you don’t feel comfortable </w:t>
      </w:r>
      <w:r w:rsidR="009716CB">
        <w:t xml:space="preserve">with confronting the other </w:t>
      </w:r>
      <w:r w:rsidR="000A10E5">
        <w:t>party, then you should do informal reporting</w:t>
      </w:r>
      <w:r w:rsidR="00446DA8">
        <w:br/>
        <w:t>What could be done in writing?</w:t>
      </w:r>
      <w:r w:rsidR="00446DA8">
        <w:br/>
        <w:t>What will happen next?</w:t>
      </w:r>
    </w:p>
    <w:p w14:paraId="1C5B5227" w14:textId="77777777" w:rsidR="00446DA8" w:rsidRPr="00CC25AD" w:rsidRDefault="00446DA8" w:rsidP="00424943">
      <w:pPr>
        <w:spacing w:before="60"/>
        <w:rPr>
          <w:rFonts w:ascii="Corbel" w:hAnsi="Corbel" w:cs="Tahoma"/>
          <w:b/>
        </w:rPr>
      </w:pPr>
      <w:r>
        <w:rPr>
          <w:rFonts w:ascii="Corbel" w:hAnsi="Corbel" w:cs="Tahoma"/>
          <w:b/>
        </w:rPr>
        <w:t>FORMAL REPORTING</w:t>
      </w:r>
    </w:p>
    <w:p w14:paraId="766B69B9" w14:textId="77777777" w:rsidR="00446DA8" w:rsidRDefault="00446DA8" w:rsidP="00DE7265">
      <w:pPr>
        <w:pStyle w:val="MyStyle"/>
      </w:pPr>
      <w:r w:rsidRPr="00CC25AD">
        <w:t>What is the next step in grievance reporting?</w:t>
      </w:r>
      <w:r>
        <w:t xml:space="preserve"> </w:t>
      </w:r>
      <w:r>
        <w:br/>
        <w:t>What could be done in person?</w:t>
      </w:r>
      <w:r>
        <w:br/>
        <w:t>What will happen next?</w:t>
      </w:r>
    </w:p>
    <w:p w14:paraId="11C3C9F5" w14:textId="77777777" w:rsidR="00446DA8" w:rsidRPr="00CC25AD" w:rsidRDefault="00446DA8" w:rsidP="00424943">
      <w:pPr>
        <w:spacing w:before="60"/>
        <w:rPr>
          <w:rFonts w:ascii="Corbel" w:hAnsi="Corbel" w:cs="Tahoma"/>
          <w:b/>
        </w:rPr>
      </w:pPr>
      <w:r>
        <w:rPr>
          <w:rFonts w:ascii="Corbel" w:hAnsi="Corbel" w:cs="Tahoma"/>
          <w:b/>
        </w:rPr>
        <w:t>APPEALS</w:t>
      </w:r>
    </w:p>
    <w:p w14:paraId="1F277746" w14:textId="77777777" w:rsidR="00446DA8" w:rsidRPr="002A50FE" w:rsidRDefault="00446DA8" w:rsidP="00424943">
      <w:pPr>
        <w:pStyle w:val="ListParagraph"/>
        <w:ind w:left="0"/>
        <w:rPr>
          <w:rFonts w:ascii="Corbel" w:hAnsi="Corbel" w:cs="Tahoma"/>
          <w:b/>
        </w:rPr>
      </w:pPr>
      <w:r w:rsidRPr="00DE7265">
        <w:rPr>
          <w:rStyle w:val="MyStyleChar"/>
        </w:rPr>
        <w:t xml:space="preserve">What an employee should do if they are not satisfied with the outcome? </w:t>
      </w:r>
      <w:r w:rsidRPr="00DE7265">
        <w:rPr>
          <w:rStyle w:val="MyStyleChar"/>
        </w:rPr>
        <w:br/>
        <w:t>How can they appeal the decision?</w:t>
      </w:r>
      <w:r w:rsidRPr="00DE7265">
        <w:rPr>
          <w:rStyle w:val="MyStyleChar"/>
        </w:rPr>
        <w:br/>
        <w:t>What is the latest day they can appeal?</w:t>
      </w:r>
      <w:r>
        <w:rPr>
          <w:rFonts w:ascii="Corbel" w:hAnsi="Corbel" w:cs="Tahoma"/>
          <w:i/>
        </w:rPr>
        <w:br/>
      </w:r>
      <w:r w:rsidRPr="002A50FE">
        <w:rPr>
          <w:rFonts w:ascii="Corbel" w:hAnsi="Corbel" w:cs="Tahoma"/>
          <w:b/>
        </w:rPr>
        <w:t>CONFIDENTIALITY</w:t>
      </w:r>
    </w:p>
    <w:p w14:paraId="481785E8" w14:textId="3D84AC88" w:rsidR="00446DA8" w:rsidRDefault="00446DA8" w:rsidP="004E014E">
      <w:r w:rsidRPr="002A50FE">
        <w:t>What methods are used to ensure employees</w:t>
      </w:r>
      <w:r>
        <w:t xml:space="preserve"> confidentiality when resolving grievances?</w:t>
      </w:r>
    </w:p>
    <w:p w14:paraId="25DBAF28" w14:textId="775931CD" w:rsidR="00367E1F" w:rsidRPr="002A50FE" w:rsidRDefault="00367E1F" w:rsidP="00DE7265">
      <w:pPr>
        <w:pStyle w:val="MyStyle"/>
      </w:pPr>
      <w:r>
        <w:t>Any discussions about the grievance will be discussed in private</w:t>
      </w:r>
      <w:r w:rsidR="008238A1">
        <w:t>. The identity of those involved will not be disclosed to people in the workplace</w:t>
      </w:r>
      <w:r w:rsidR="00852F6C">
        <w:t xml:space="preserve"> who </w:t>
      </w:r>
      <w:proofErr w:type="gramStart"/>
      <w:r w:rsidR="00852F6C">
        <w:t>have no involvement</w:t>
      </w:r>
      <w:proofErr w:type="gramEnd"/>
      <w:r w:rsidR="00852F6C">
        <w:t xml:space="preserve"> in the conflict. Inappropriate release of information may lead to complication of the dispute resolution process.</w:t>
      </w:r>
    </w:p>
    <w:p w14:paraId="076CA2D8" w14:textId="29A773E4" w:rsidR="00446DA8" w:rsidRDefault="00446DA8"/>
    <w:p w14:paraId="1815CC0B" w14:textId="14B9752B" w:rsidR="0046360C" w:rsidRDefault="00C7662E" w:rsidP="00C7662E">
      <w:pPr>
        <w:pStyle w:val="MyStyle"/>
      </w:pPr>
      <w:r>
        <w:t xml:space="preserve">This is using </w:t>
      </w:r>
      <w:hyperlink r:id="rId5" w:history="1">
        <w:r>
          <w:rPr>
            <w:rStyle w:val="Hyperlink"/>
          </w:rPr>
          <w:t>CITEMS-EEO-Anti-Discrimination-Policies-and-Procedures_v1.0</w:t>
        </w:r>
      </w:hyperlink>
      <w:r>
        <w:t xml:space="preserve"> as a reference but it is being reworded &amp; changed so it is more related to </w:t>
      </w:r>
      <w:r w:rsidR="00065449">
        <w:t>how I want it</w:t>
      </w:r>
      <w:r>
        <w:t>.</w:t>
      </w:r>
    </w:p>
    <w:p w14:paraId="4943C697" w14:textId="202C9B14" w:rsidR="0046360C" w:rsidRDefault="0046360C" w:rsidP="00276B49"/>
    <w:p w14:paraId="237C254F" w14:textId="77777777" w:rsidR="0046360C" w:rsidRPr="0046360C" w:rsidRDefault="0046360C" w:rsidP="0046360C">
      <w:pPr>
        <w:pStyle w:val="MyTitle"/>
      </w:pPr>
      <w:r>
        <w:t>My Title</w:t>
      </w:r>
    </w:p>
    <w:p w14:paraId="6CB012ED" w14:textId="77777777" w:rsidR="0046360C" w:rsidRPr="0046360C" w:rsidRDefault="0046360C" w:rsidP="0046360C">
      <w:pPr>
        <w:pStyle w:val="MySubtitle"/>
      </w:pPr>
      <w:r>
        <w:t>My Subtitle</w:t>
      </w:r>
    </w:p>
    <w:p w14:paraId="29717BA1" w14:textId="77777777" w:rsidR="0046360C" w:rsidRDefault="0046360C" w:rsidP="0046360C">
      <w:pPr>
        <w:pStyle w:val="MyHeading"/>
      </w:pPr>
      <w:r>
        <w:lastRenderedPageBreak/>
        <w:t>My Heading</w:t>
      </w:r>
    </w:p>
    <w:p w14:paraId="01A09374" w14:textId="77777777" w:rsidR="0046360C" w:rsidRDefault="0046360C" w:rsidP="0046360C">
      <w:pPr>
        <w:pStyle w:val="MyHeading2"/>
      </w:pPr>
      <w:r>
        <w:t>My Heading 2</w:t>
      </w:r>
    </w:p>
    <w:p w14:paraId="6B57BBC1" w14:textId="77777777" w:rsidR="0046360C" w:rsidRDefault="0046360C" w:rsidP="0046360C">
      <w:pPr>
        <w:pStyle w:val="MySubheading"/>
      </w:pPr>
      <w:r>
        <w:t>My Subheading</w:t>
      </w:r>
    </w:p>
    <w:p w14:paraId="03159727" w14:textId="5120053E" w:rsidR="0046360C" w:rsidRPr="0046360C" w:rsidRDefault="0046360C" w:rsidP="0046360C">
      <w:pPr>
        <w:pStyle w:val="MyStyle"/>
        <w:rPr>
          <w:lang w:val="en-US"/>
        </w:rPr>
      </w:pPr>
      <w:r>
        <w:rPr>
          <w:lang w:val="en-US"/>
        </w:rPr>
        <w:t>My Style</w:t>
      </w:r>
    </w:p>
    <w:p w14:paraId="36AD9CB8" w14:textId="045EC221" w:rsidR="0046360C" w:rsidRDefault="0046360C" w:rsidP="0046360C">
      <w:pPr>
        <w:pStyle w:val="MeSigning"/>
      </w:pPr>
      <w:r>
        <w:t>Me Signing</w:t>
      </w:r>
    </w:p>
    <w:p w14:paraId="424A1A25" w14:textId="77777777" w:rsidR="00480F1C" w:rsidRDefault="00480F1C" w:rsidP="0046360C">
      <w:pPr>
        <w:pStyle w:val="MeSigning"/>
      </w:pPr>
    </w:p>
    <w:sectPr w:rsidR="00480F1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374C0B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B5E1B0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D401C6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720266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434601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64A4E7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38019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7AE1A6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350E86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960882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14951193">
    <w:abstractNumId w:val="9"/>
  </w:num>
  <w:num w:numId="2" w16cid:durableId="1450704955">
    <w:abstractNumId w:val="7"/>
  </w:num>
  <w:num w:numId="3" w16cid:durableId="1032077843">
    <w:abstractNumId w:val="6"/>
  </w:num>
  <w:num w:numId="4" w16cid:durableId="1402437370">
    <w:abstractNumId w:val="5"/>
  </w:num>
  <w:num w:numId="5" w16cid:durableId="190845255">
    <w:abstractNumId w:val="4"/>
  </w:num>
  <w:num w:numId="6" w16cid:durableId="917400328">
    <w:abstractNumId w:val="8"/>
  </w:num>
  <w:num w:numId="7" w16cid:durableId="1639843631">
    <w:abstractNumId w:val="3"/>
  </w:num>
  <w:num w:numId="8" w16cid:durableId="756026121">
    <w:abstractNumId w:val="2"/>
  </w:num>
  <w:num w:numId="9" w16cid:durableId="1606379505">
    <w:abstractNumId w:val="1"/>
  </w:num>
  <w:num w:numId="10" w16cid:durableId="6210384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0sDAyMTUyMzWxMDdW0lEKTi0uzszPAykwrQUAk0dFySwAAAA="/>
  </w:docVars>
  <w:rsids>
    <w:rsidRoot w:val="00446DA8"/>
    <w:rsid w:val="00065449"/>
    <w:rsid w:val="000A10E5"/>
    <w:rsid w:val="001242C3"/>
    <w:rsid w:val="001A0C39"/>
    <w:rsid w:val="00276B49"/>
    <w:rsid w:val="0029310C"/>
    <w:rsid w:val="0032120F"/>
    <w:rsid w:val="00367E1F"/>
    <w:rsid w:val="00386EA0"/>
    <w:rsid w:val="00424943"/>
    <w:rsid w:val="00446DA8"/>
    <w:rsid w:val="0046360C"/>
    <w:rsid w:val="00480F1C"/>
    <w:rsid w:val="004E014E"/>
    <w:rsid w:val="005428A4"/>
    <w:rsid w:val="005F4013"/>
    <w:rsid w:val="00643142"/>
    <w:rsid w:val="00654712"/>
    <w:rsid w:val="00675FFA"/>
    <w:rsid w:val="007C7D97"/>
    <w:rsid w:val="007D3D6F"/>
    <w:rsid w:val="007F4328"/>
    <w:rsid w:val="008238A1"/>
    <w:rsid w:val="00852F6C"/>
    <w:rsid w:val="00933AE7"/>
    <w:rsid w:val="009444EA"/>
    <w:rsid w:val="009716CB"/>
    <w:rsid w:val="00AF5BB1"/>
    <w:rsid w:val="00C7662E"/>
    <w:rsid w:val="00D360A4"/>
    <w:rsid w:val="00D553F6"/>
    <w:rsid w:val="00D72044"/>
    <w:rsid w:val="00DE7265"/>
    <w:rsid w:val="00DF2E7E"/>
    <w:rsid w:val="00E22060"/>
    <w:rsid w:val="00E26631"/>
    <w:rsid w:val="00E8206A"/>
    <w:rsid w:val="00E91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B537B"/>
  <w15:chartTrackingRefBased/>
  <w15:docId w15:val="{64037117-E9A3-4EFA-9BA9-BA0C84C740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3AE7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33AE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F401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46DA8"/>
    <w:pPr>
      <w:ind w:left="720"/>
      <w:contextualSpacing/>
    </w:pPr>
  </w:style>
  <w:style w:type="paragraph" w:customStyle="1" w:styleId="MeSigning">
    <w:name w:val="Me Signing"/>
    <w:link w:val="MeSigningChar"/>
    <w:qFormat/>
    <w:rsid w:val="00480F1C"/>
    <w:pPr>
      <w:spacing w:after="0" w:line="240" w:lineRule="auto"/>
    </w:pPr>
    <w:rPr>
      <w:rFonts w:ascii="Brush Script MT" w:hAnsi="Brush Script MT"/>
      <w:strike/>
      <w:color w:val="0000FF"/>
      <w:lang w:val="en-US"/>
    </w:rPr>
  </w:style>
  <w:style w:type="character" w:customStyle="1" w:styleId="MeSigningChar">
    <w:name w:val="Me Signing Char"/>
    <w:basedOn w:val="DefaultParagraphFont"/>
    <w:link w:val="MeSigning"/>
    <w:rsid w:val="00480F1C"/>
    <w:rPr>
      <w:rFonts w:ascii="Brush Script MT" w:hAnsi="Brush Script MT"/>
      <w:strike/>
      <w:color w:val="0000FF"/>
      <w:lang w:val="en-US"/>
    </w:rPr>
  </w:style>
  <w:style w:type="paragraph" w:customStyle="1" w:styleId="MyHeading">
    <w:name w:val="My Heading"/>
    <w:basedOn w:val="Heading1"/>
    <w:next w:val="MyStyle"/>
    <w:link w:val="MyHeadingChar"/>
    <w:qFormat/>
    <w:rsid w:val="00480F1C"/>
    <w:pPr>
      <w:spacing w:before="0"/>
    </w:pPr>
    <w:rPr>
      <w:color w:val="000099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933AE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MyStyle">
    <w:name w:val="My Style"/>
    <w:basedOn w:val="Normal"/>
    <w:link w:val="MyStyleChar"/>
    <w:qFormat/>
    <w:rsid w:val="00480F1C"/>
    <w:rPr>
      <w:color w:val="0000FF"/>
      <w:sz w:val="24"/>
    </w:rPr>
  </w:style>
  <w:style w:type="character" w:customStyle="1" w:styleId="MyStyleChar">
    <w:name w:val="My Style Char"/>
    <w:basedOn w:val="DefaultParagraphFont"/>
    <w:link w:val="MyStyle"/>
    <w:rsid w:val="00480F1C"/>
    <w:rPr>
      <w:color w:val="0000FF"/>
      <w:sz w:val="24"/>
    </w:rPr>
  </w:style>
  <w:style w:type="paragraph" w:customStyle="1" w:styleId="MySubtitle">
    <w:name w:val="My Subtitle"/>
    <w:basedOn w:val="Subtitle"/>
    <w:next w:val="MyStyle"/>
    <w:link w:val="MySubtitleChar"/>
    <w:qFormat/>
    <w:rsid w:val="00480F1C"/>
    <w:pPr>
      <w:spacing w:after="0"/>
      <w:jc w:val="center"/>
    </w:pPr>
    <w:rPr>
      <w:color w:val="0066FF"/>
      <w:sz w:val="20"/>
      <w:lang w:val="en-US"/>
    </w:rPr>
  </w:style>
  <w:style w:type="character" w:customStyle="1" w:styleId="MySubtitleChar">
    <w:name w:val="My Subtitle Char"/>
    <w:basedOn w:val="SubtitleChar"/>
    <w:link w:val="MySubtitle"/>
    <w:rsid w:val="00480F1C"/>
    <w:rPr>
      <w:rFonts w:eastAsiaTheme="minorEastAsia"/>
      <w:color w:val="0066FF"/>
      <w:spacing w:val="15"/>
      <w:sz w:val="20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933AE7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33AE7"/>
    <w:rPr>
      <w:rFonts w:eastAsiaTheme="minorEastAsia"/>
      <w:color w:val="5A5A5A" w:themeColor="text1" w:themeTint="A5"/>
      <w:spacing w:val="15"/>
    </w:rPr>
  </w:style>
  <w:style w:type="paragraph" w:customStyle="1" w:styleId="MyTitle">
    <w:name w:val="My Title"/>
    <w:basedOn w:val="Title"/>
    <w:next w:val="MySubtitle"/>
    <w:link w:val="MyTitleChar"/>
    <w:qFormat/>
    <w:rsid w:val="00480F1C"/>
    <w:pPr>
      <w:jc w:val="center"/>
    </w:pPr>
    <w:rPr>
      <w:color w:val="000099"/>
      <w:lang w:val="en-US"/>
    </w:rPr>
  </w:style>
  <w:style w:type="character" w:customStyle="1" w:styleId="MyTitleChar">
    <w:name w:val="My Title Char"/>
    <w:basedOn w:val="TitleChar"/>
    <w:link w:val="MyTitle"/>
    <w:rsid w:val="00480F1C"/>
    <w:rPr>
      <w:rFonts w:asciiTheme="majorHAnsi" w:eastAsiaTheme="majorEastAsia" w:hAnsiTheme="majorHAnsi" w:cstheme="majorBidi"/>
      <w:color w:val="000099"/>
      <w:spacing w:val="-10"/>
      <w:kern w:val="28"/>
      <w:sz w:val="56"/>
      <w:szCs w:val="56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933AE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33AE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MyHeading2">
    <w:name w:val="My Heading 2"/>
    <w:basedOn w:val="Heading2"/>
    <w:next w:val="MyStyle"/>
    <w:link w:val="MyHeading2Char"/>
    <w:qFormat/>
    <w:rsid w:val="00480F1C"/>
    <w:pPr>
      <w:spacing w:before="0"/>
    </w:pPr>
    <w:rPr>
      <w:color w:val="000099"/>
      <w:sz w:val="28"/>
      <w:lang w:val="en-US"/>
    </w:rPr>
  </w:style>
  <w:style w:type="character" w:customStyle="1" w:styleId="MyHeading2Char">
    <w:name w:val="My Heading 2 Char"/>
    <w:basedOn w:val="DefaultParagraphFont"/>
    <w:link w:val="MyHeading2"/>
    <w:rsid w:val="00480F1C"/>
    <w:rPr>
      <w:rFonts w:asciiTheme="majorHAnsi" w:eastAsiaTheme="majorEastAsia" w:hAnsiTheme="majorHAnsi" w:cstheme="majorBidi"/>
      <w:color w:val="000099"/>
      <w:sz w:val="28"/>
      <w:szCs w:val="26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F401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MySubheading">
    <w:name w:val="My Subheading"/>
    <w:basedOn w:val="Heading2"/>
    <w:next w:val="MyStyle"/>
    <w:link w:val="MySubheadingChar"/>
    <w:qFormat/>
    <w:rsid w:val="00480F1C"/>
    <w:pPr>
      <w:spacing w:before="0"/>
    </w:pPr>
    <w:rPr>
      <w:color w:val="000099"/>
      <w:sz w:val="28"/>
      <w:lang w:val="en-US"/>
    </w:rPr>
  </w:style>
  <w:style w:type="character" w:customStyle="1" w:styleId="MySubheadingChar">
    <w:name w:val="My Subheading Char"/>
    <w:basedOn w:val="DefaultParagraphFont"/>
    <w:link w:val="MySubheading"/>
    <w:rsid w:val="00480F1C"/>
    <w:rPr>
      <w:rFonts w:asciiTheme="majorHAnsi" w:eastAsiaTheme="majorEastAsia" w:hAnsiTheme="majorHAnsi" w:cstheme="majorBidi"/>
      <w:color w:val="000099"/>
      <w:sz w:val="28"/>
      <w:szCs w:val="26"/>
      <w:lang w:val="en-US"/>
    </w:rPr>
  </w:style>
  <w:style w:type="character" w:styleId="Hyperlink">
    <w:name w:val="Hyperlink"/>
    <w:basedOn w:val="DefaultParagraphFont"/>
    <w:uiPriority w:val="99"/>
    <w:unhideWhenUsed/>
    <w:rsid w:val="00C7662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7662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7662E"/>
    <w:rPr>
      <w:color w:val="954F72" w:themeColor="followedHyperlink"/>
      <w:u w:val="single"/>
    </w:rPr>
  </w:style>
  <w:style w:type="character" w:customStyle="1" w:styleId="MyHeadingChar">
    <w:name w:val="My Heading Char"/>
    <w:basedOn w:val="Heading1Char"/>
    <w:link w:val="MyHeading"/>
    <w:rsid w:val="00480F1C"/>
    <w:rPr>
      <w:rFonts w:asciiTheme="majorHAnsi" w:eastAsiaTheme="majorEastAsia" w:hAnsiTheme="majorHAnsi" w:cstheme="majorBidi"/>
      <w:color w:val="000099"/>
      <w:sz w:val="32"/>
      <w:szCs w:val="3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citems.com.au/wp-content/uploads/2021/01/CITEMS-EEO-Anti-Discrimination-Policies-and-Procedures_v1.0.pdf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0</TotalTime>
  <Pages>2</Pages>
  <Words>304</Words>
  <Characters>173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Pountney</dc:creator>
  <cp:keywords/>
  <dc:description/>
  <cp:lastModifiedBy>Richard Pountney</cp:lastModifiedBy>
  <cp:revision>17</cp:revision>
  <dcterms:created xsi:type="dcterms:W3CDTF">2022-03-24T06:38:00Z</dcterms:created>
  <dcterms:modified xsi:type="dcterms:W3CDTF">2022-05-31T05:31:00Z</dcterms:modified>
</cp:coreProperties>
</file>